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23AAA7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Agenda</w:t>
      </w:r>
    </w:p>
    <w:p w14:paraId="2356ABCD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4F0996F0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Presidential Committee on Athletics</w:t>
      </w:r>
    </w:p>
    <w:p w14:paraId="3DF04942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1C9693E1" w14:textId="2814A4D8" w:rsidR="00E757F8" w:rsidRDefault="007B7E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DE5851">
        <w:rPr>
          <w:rFonts w:ascii="Times New Roman" w:hAnsi="Times New Roman"/>
          <w:caps/>
          <w:noProof/>
          <w:sz w:val="24"/>
          <w:szCs w:val="24"/>
        </w:rPr>
        <w:t>THURSDAY</w:t>
      </w:r>
      <w:r w:rsidRPr="005F5DFC">
        <w:rPr>
          <w:rFonts w:ascii="Times New Roman" w:hAnsi="Times New Roman"/>
          <w:caps/>
          <w:sz w:val="24"/>
          <w:szCs w:val="24"/>
        </w:rPr>
        <w:t>,</w:t>
      </w:r>
      <w:r w:rsidR="00EE30E5">
        <w:rPr>
          <w:rFonts w:ascii="Times New Roman" w:hAnsi="Times New Roman"/>
          <w:caps/>
          <w:sz w:val="24"/>
          <w:szCs w:val="24"/>
        </w:rPr>
        <w:t xml:space="preserve"> </w:t>
      </w:r>
      <w:r w:rsidR="00B44A1D">
        <w:rPr>
          <w:rFonts w:ascii="Times New Roman" w:hAnsi="Times New Roman"/>
          <w:caps/>
          <w:sz w:val="24"/>
          <w:szCs w:val="24"/>
        </w:rPr>
        <w:t>FEBRUARY 6, 2020</w:t>
      </w:r>
    </w:p>
    <w:p w14:paraId="39CFA63B" w14:textId="77777777" w:rsidR="00A725FA" w:rsidRDefault="00A725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89FD923" w14:textId="32BB1E74" w:rsidR="00E757F8" w:rsidRDefault="00E757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 xml:space="preserve">4:00 </w:t>
      </w:r>
      <w:r w:rsidR="00306586">
        <w:rPr>
          <w:rFonts w:ascii="Times New Roman" w:hAnsi="Times New Roman"/>
          <w:caps/>
          <w:sz w:val="24"/>
          <w:szCs w:val="24"/>
        </w:rPr>
        <w:t>-</w:t>
      </w:r>
      <w:r w:rsidRPr="005F5DFC">
        <w:rPr>
          <w:rFonts w:ascii="Times New Roman" w:hAnsi="Times New Roman"/>
          <w:caps/>
          <w:sz w:val="24"/>
          <w:szCs w:val="24"/>
        </w:rPr>
        <w:t xml:space="preserve"> 5:</w:t>
      </w:r>
      <w:r w:rsidR="00076389">
        <w:rPr>
          <w:rFonts w:ascii="Times New Roman" w:hAnsi="Times New Roman"/>
          <w:caps/>
          <w:sz w:val="24"/>
          <w:szCs w:val="24"/>
        </w:rPr>
        <w:t>15</w:t>
      </w:r>
      <w:r w:rsidRPr="005F5DFC">
        <w:rPr>
          <w:rFonts w:ascii="Times New Roman" w:hAnsi="Times New Roman"/>
          <w:caps/>
          <w:sz w:val="24"/>
          <w:szCs w:val="24"/>
        </w:rPr>
        <w:t xml:space="preserve"> PM</w:t>
      </w:r>
    </w:p>
    <w:p w14:paraId="4F8C29D9" w14:textId="77777777" w:rsidR="00A725FA" w:rsidRPr="005F5DFC" w:rsidRDefault="00A725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BF87CA2" w14:textId="77777777" w:rsidR="00306586" w:rsidRPr="00EC1C8B" w:rsidRDefault="0030658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EC1C8B">
        <w:rPr>
          <w:rFonts w:ascii="Times New Roman" w:hAnsi="Times New Roman"/>
          <w:caps/>
          <w:sz w:val="24"/>
          <w:szCs w:val="24"/>
        </w:rPr>
        <w:t xml:space="preserve">BIG TEN/IOWA </w:t>
      </w:r>
      <w:r w:rsidRPr="00DE5851">
        <w:rPr>
          <w:rFonts w:ascii="Times New Roman" w:hAnsi="Times New Roman"/>
          <w:caps/>
          <w:noProof/>
          <w:sz w:val="24"/>
          <w:szCs w:val="24"/>
        </w:rPr>
        <w:t>ROOM</w:t>
      </w:r>
      <w:r w:rsidRPr="00EC1C8B">
        <w:rPr>
          <w:rFonts w:ascii="Times New Roman" w:hAnsi="Times New Roman"/>
          <w:caps/>
          <w:sz w:val="24"/>
          <w:szCs w:val="24"/>
        </w:rPr>
        <w:t>, S370/S373, CARVER-HAWKEYE ARENA</w:t>
      </w:r>
    </w:p>
    <w:p w14:paraId="76D228A4" w14:textId="77777777" w:rsidR="00306586" w:rsidRPr="00EC1C8B" w:rsidRDefault="00306586" w:rsidP="00A725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65DE22B0" w14:textId="0049903C" w:rsidR="00323906" w:rsidRDefault="00323906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19EAB4A" w14:textId="77777777" w:rsidR="00323906" w:rsidRPr="00135E29" w:rsidRDefault="00323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53F8C77" w14:textId="3510490A" w:rsidR="00172976" w:rsidRPr="00135E29" w:rsidRDefault="000D7CBD" w:rsidP="0017297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I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C3223D">
        <w:rPr>
          <w:rFonts w:ascii="Times New Roman" w:hAnsi="Times New Roman"/>
          <w:sz w:val="24"/>
          <w:szCs w:val="24"/>
        </w:rPr>
        <w:t xml:space="preserve">Approval of the </w:t>
      </w:r>
      <w:r w:rsidR="00B44A1D">
        <w:rPr>
          <w:rFonts w:ascii="Times New Roman" w:hAnsi="Times New Roman"/>
          <w:sz w:val="24"/>
          <w:szCs w:val="24"/>
        </w:rPr>
        <w:t>December 5</w:t>
      </w:r>
      <w:r w:rsidR="00C3223D">
        <w:rPr>
          <w:rFonts w:ascii="Times New Roman" w:hAnsi="Times New Roman"/>
          <w:sz w:val="24"/>
          <w:szCs w:val="24"/>
        </w:rPr>
        <w:t>, 201</w:t>
      </w:r>
      <w:r w:rsidR="007F6A86">
        <w:rPr>
          <w:rFonts w:ascii="Times New Roman" w:hAnsi="Times New Roman"/>
          <w:sz w:val="24"/>
          <w:szCs w:val="24"/>
        </w:rPr>
        <w:t>9</w:t>
      </w:r>
      <w:r w:rsidR="00C3223D">
        <w:rPr>
          <w:rFonts w:ascii="Times New Roman" w:hAnsi="Times New Roman"/>
          <w:sz w:val="24"/>
          <w:szCs w:val="24"/>
        </w:rPr>
        <w:t xml:space="preserve">, PCA </w:t>
      </w:r>
      <w:r w:rsidR="00A725FA">
        <w:rPr>
          <w:rFonts w:ascii="Times New Roman" w:hAnsi="Times New Roman"/>
          <w:sz w:val="24"/>
          <w:szCs w:val="24"/>
        </w:rPr>
        <w:t>M</w:t>
      </w:r>
      <w:r w:rsidR="00C3223D">
        <w:rPr>
          <w:rFonts w:ascii="Times New Roman" w:hAnsi="Times New Roman"/>
          <w:sz w:val="24"/>
          <w:szCs w:val="24"/>
        </w:rPr>
        <w:t>inutes</w:t>
      </w:r>
      <w:r w:rsidR="00814F55" w:rsidRPr="00135E29">
        <w:rPr>
          <w:rFonts w:ascii="Times New Roman" w:hAnsi="Times New Roman"/>
          <w:sz w:val="24"/>
          <w:szCs w:val="24"/>
        </w:rPr>
        <w:t xml:space="preserve"> </w:t>
      </w:r>
    </w:p>
    <w:p w14:paraId="2F7F4678" w14:textId="77777777" w:rsidR="00814F55" w:rsidRPr="00135E29" w:rsidRDefault="00814F55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67FE212D" w14:textId="4DAAFA78" w:rsidR="007F6A86" w:rsidRPr="00B44A1D" w:rsidRDefault="00172976" w:rsidP="00B44A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 xml:space="preserve">II. </w:t>
      </w:r>
      <w:r w:rsidRPr="00135E29">
        <w:rPr>
          <w:rFonts w:ascii="Times New Roman" w:hAnsi="Times New Roman"/>
          <w:sz w:val="24"/>
          <w:szCs w:val="24"/>
        </w:rPr>
        <w:tab/>
      </w:r>
      <w:r w:rsidR="00B44A1D">
        <w:rPr>
          <w:rFonts w:ascii="Times New Roman" w:hAnsi="Times New Roman"/>
          <w:sz w:val="24"/>
          <w:szCs w:val="24"/>
        </w:rPr>
        <w:t>Head Coach Introduction</w:t>
      </w:r>
      <w:r w:rsidR="000F5A10">
        <w:rPr>
          <w:rFonts w:ascii="Times New Roman" w:hAnsi="Times New Roman"/>
          <w:sz w:val="24"/>
          <w:szCs w:val="24"/>
        </w:rPr>
        <w:t xml:space="preserve"> - </w:t>
      </w:r>
      <w:r w:rsidR="00B44A1D">
        <w:rPr>
          <w:rFonts w:ascii="Times New Roman" w:hAnsi="Times New Roman"/>
          <w:sz w:val="24"/>
          <w:szCs w:val="24"/>
        </w:rPr>
        <w:t>Vicki Brown</w:t>
      </w:r>
      <w:r w:rsidR="00825770" w:rsidRPr="00B44A1D">
        <w:rPr>
          <w:rFonts w:ascii="Times New Roman" w:hAnsi="Times New Roman"/>
          <w:sz w:val="24"/>
          <w:szCs w:val="24"/>
        </w:rPr>
        <w:t>,</w:t>
      </w:r>
      <w:r w:rsidR="00F00AFF" w:rsidRPr="00B44A1D">
        <w:rPr>
          <w:rFonts w:ascii="Times New Roman" w:hAnsi="Times New Roman"/>
          <w:sz w:val="24"/>
          <w:szCs w:val="24"/>
        </w:rPr>
        <w:t xml:space="preserve"> </w:t>
      </w:r>
      <w:r w:rsidR="00B44A1D">
        <w:rPr>
          <w:rFonts w:ascii="Times New Roman" w:hAnsi="Times New Roman"/>
          <w:sz w:val="24"/>
          <w:szCs w:val="24"/>
        </w:rPr>
        <w:t>Women’s Volleyball</w:t>
      </w:r>
    </w:p>
    <w:p w14:paraId="7161D2E5" w14:textId="77777777" w:rsidR="007F6A86" w:rsidRDefault="007F6A86" w:rsidP="007F6A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14:paraId="233862B3" w14:textId="7EA3E2CA" w:rsidR="00E27B3D" w:rsidRPr="00E27B3D" w:rsidRDefault="007F6A86" w:rsidP="00B935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II.</w:t>
      </w:r>
      <w:r>
        <w:rPr>
          <w:rFonts w:ascii="Times New Roman" w:hAnsi="Times New Roman"/>
          <w:sz w:val="24"/>
          <w:szCs w:val="24"/>
        </w:rPr>
        <w:tab/>
      </w:r>
      <w:r w:rsidR="00E27B3D" w:rsidRPr="00E27B3D">
        <w:rPr>
          <w:rFonts w:ascii="Times New Roman" w:eastAsia="Batang" w:hAnsi="Times New Roman"/>
          <w:sz w:val="24"/>
          <w:szCs w:val="24"/>
        </w:rPr>
        <w:t xml:space="preserve">Athletics Department Searches - </w:t>
      </w:r>
      <w:r w:rsidR="00E27B3D">
        <w:rPr>
          <w:rFonts w:ascii="Times New Roman" w:eastAsia="Batang" w:hAnsi="Times New Roman"/>
          <w:sz w:val="24"/>
          <w:szCs w:val="24"/>
        </w:rPr>
        <w:t>Kehoe</w:t>
      </w:r>
    </w:p>
    <w:p w14:paraId="452F448B" w14:textId="77777777" w:rsidR="00E27B3D" w:rsidRPr="002056A6" w:rsidRDefault="00E27B3D" w:rsidP="00E27B3D">
      <w:pPr>
        <w:rPr>
          <w:sz w:val="24"/>
          <w:szCs w:val="24"/>
        </w:rPr>
      </w:pPr>
    </w:p>
    <w:p w14:paraId="6A604491" w14:textId="651196E1" w:rsidR="00E27B3D" w:rsidRPr="00F00AFF" w:rsidRDefault="00E27B3D" w:rsidP="00F00AFF">
      <w:pPr>
        <w:pStyle w:val="ListParagraph"/>
        <w:numPr>
          <w:ilvl w:val="0"/>
          <w:numId w:val="18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1080"/>
        <w:rPr>
          <w:sz w:val="24"/>
          <w:szCs w:val="24"/>
        </w:rPr>
      </w:pPr>
      <w:r w:rsidRPr="00F00AFF">
        <w:rPr>
          <w:rFonts w:ascii="Times New Roman" w:hAnsi="Times New Roman"/>
          <w:sz w:val="24"/>
          <w:szCs w:val="24"/>
        </w:rPr>
        <w:t>Subcommittee Updates</w:t>
      </w:r>
    </w:p>
    <w:p w14:paraId="3D272A43" w14:textId="7430034D" w:rsidR="00E27B3D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 xml:space="preserve">Academic Achievement </w:t>
      </w:r>
      <w:r w:rsidR="00A725FA" w:rsidRPr="00E27B3D">
        <w:rPr>
          <w:rFonts w:ascii="Times New Roman" w:eastAsia="Batang" w:hAnsi="Times New Roman"/>
          <w:sz w:val="24"/>
          <w:szCs w:val="24"/>
        </w:rPr>
        <w:t>-</w:t>
      </w:r>
      <w:r w:rsidR="00A725FA">
        <w:rPr>
          <w:rFonts w:ascii="Times New Roman" w:eastAsia="Batang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Bowden</w:t>
      </w:r>
    </w:p>
    <w:p w14:paraId="35EECFFC" w14:textId="347903E9" w:rsidR="00EE5E50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00E27B3D">
        <w:rPr>
          <w:rFonts w:ascii="Times New Roman" w:hAnsi="Times New Roman"/>
          <w:sz w:val="24"/>
          <w:szCs w:val="24"/>
        </w:rPr>
        <w:t xml:space="preserve">Equity </w:t>
      </w:r>
      <w:r w:rsidR="00A725FA" w:rsidRPr="00E27B3D">
        <w:rPr>
          <w:rFonts w:ascii="Times New Roman" w:eastAsia="Batang" w:hAnsi="Times New Roman"/>
          <w:sz w:val="24"/>
          <w:szCs w:val="24"/>
        </w:rPr>
        <w:t>-</w:t>
      </w:r>
      <w:r w:rsidR="00A725FA">
        <w:rPr>
          <w:rFonts w:ascii="Times New Roman" w:eastAsia="Batang" w:hAnsi="Times New Roman"/>
          <w:sz w:val="24"/>
          <w:szCs w:val="24"/>
        </w:rPr>
        <w:t xml:space="preserve"> </w:t>
      </w:r>
      <w:r w:rsidR="00B93584">
        <w:rPr>
          <w:rFonts w:ascii="Times New Roman" w:hAnsi="Times New Roman"/>
          <w:sz w:val="24"/>
          <w:szCs w:val="24"/>
        </w:rPr>
        <w:t>Dillavou</w:t>
      </w:r>
    </w:p>
    <w:p w14:paraId="086FC78E" w14:textId="034B20A5" w:rsidR="00B93584" w:rsidRPr="00B93584" w:rsidRDefault="00B93584" w:rsidP="00B93584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>Student</w:t>
      </w:r>
      <w:r>
        <w:rPr>
          <w:rFonts w:ascii="Times New Roman" w:hAnsi="Times New Roman"/>
          <w:sz w:val="24"/>
          <w:szCs w:val="24"/>
        </w:rPr>
        <w:t xml:space="preserve">-Athlete Well-Being </w:t>
      </w:r>
      <w:r w:rsidR="00A725FA" w:rsidRPr="00E27B3D">
        <w:rPr>
          <w:rFonts w:ascii="Times New Roman" w:eastAsia="Batang" w:hAnsi="Times New Roman"/>
          <w:sz w:val="24"/>
          <w:szCs w:val="24"/>
        </w:rPr>
        <w:t>-</w:t>
      </w:r>
      <w:r w:rsidR="00A725FA">
        <w:rPr>
          <w:rFonts w:ascii="Times New Roman" w:eastAsia="Batang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orner</w:t>
      </w:r>
    </w:p>
    <w:p w14:paraId="338812C4" w14:textId="0644C093" w:rsidR="00C35B89" w:rsidRDefault="00C35B89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56836E9C" w14:textId="444733DF" w:rsidR="00F46AF3" w:rsidRPr="00B44A1D" w:rsidRDefault="00EE47F7" w:rsidP="00B44A1D">
      <w:pPr>
        <w:pStyle w:val="ListParagraph"/>
        <w:numPr>
          <w:ilvl w:val="0"/>
          <w:numId w:val="18"/>
        </w:num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/>
        <w:rPr>
          <w:rFonts w:ascii="Times New Roman" w:hAnsi="Times New Roman"/>
          <w:sz w:val="24"/>
          <w:szCs w:val="24"/>
        </w:rPr>
      </w:pPr>
      <w:r w:rsidRPr="00F46AF3">
        <w:rPr>
          <w:rFonts w:ascii="Times New Roman" w:hAnsi="Times New Roman"/>
          <w:sz w:val="24"/>
          <w:szCs w:val="24"/>
        </w:rPr>
        <w:t>ISAAC Report</w:t>
      </w:r>
      <w:r w:rsidR="00C35B89" w:rsidRPr="00F46AF3">
        <w:rPr>
          <w:rFonts w:ascii="Times New Roman" w:hAnsi="Times New Roman"/>
          <w:sz w:val="24"/>
          <w:szCs w:val="24"/>
        </w:rPr>
        <w:t xml:space="preserve"> </w:t>
      </w:r>
      <w:r w:rsidR="000D2D23" w:rsidRPr="00E27B3D">
        <w:rPr>
          <w:rFonts w:ascii="Times New Roman" w:eastAsia="Batang" w:hAnsi="Times New Roman"/>
          <w:sz w:val="24"/>
          <w:szCs w:val="24"/>
        </w:rPr>
        <w:t>-</w:t>
      </w:r>
      <w:r w:rsidR="000D2D23">
        <w:rPr>
          <w:rFonts w:ascii="Times New Roman" w:eastAsia="Batang" w:hAnsi="Times New Roman"/>
          <w:sz w:val="24"/>
          <w:szCs w:val="24"/>
        </w:rPr>
        <w:t xml:space="preserve"> </w:t>
      </w:r>
      <w:r w:rsidR="00B93584" w:rsidRPr="00F46AF3">
        <w:rPr>
          <w:rFonts w:ascii="Times New Roman" w:hAnsi="Times New Roman"/>
          <w:sz w:val="24"/>
          <w:szCs w:val="24"/>
        </w:rPr>
        <w:t>Kerst</w:t>
      </w:r>
    </w:p>
    <w:p w14:paraId="7F65735F" w14:textId="7207FB52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74163B6" w14:textId="4B8826FF" w:rsidR="00C35B89" w:rsidRDefault="006E3B2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</w:t>
      </w:r>
      <w:r w:rsidR="00C76AFB">
        <w:rPr>
          <w:rFonts w:ascii="Times New Roman" w:hAnsi="Times New Roman"/>
          <w:sz w:val="24"/>
          <w:szCs w:val="24"/>
        </w:rPr>
        <w:t>.</w:t>
      </w:r>
      <w:r w:rsidR="00C35B89">
        <w:rPr>
          <w:rFonts w:ascii="Times New Roman" w:hAnsi="Times New Roman"/>
          <w:sz w:val="24"/>
          <w:szCs w:val="24"/>
        </w:rPr>
        <w:tab/>
        <w:t xml:space="preserve">NCAA Report </w:t>
      </w:r>
      <w:r w:rsidR="009B2222">
        <w:rPr>
          <w:rFonts w:ascii="Times New Roman" w:hAnsi="Times New Roman"/>
          <w:sz w:val="24"/>
          <w:szCs w:val="24"/>
        </w:rPr>
        <w:t>-</w:t>
      </w:r>
      <w:r w:rsidR="00C35B89">
        <w:rPr>
          <w:rFonts w:ascii="Times New Roman" w:hAnsi="Times New Roman"/>
          <w:sz w:val="24"/>
          <w:szCs w:val="24"/>
        </w:rPr>
        <w:t xml:space="preserve"> Barta, Burke, Grosland, Hollingworth</w:t>
      </w:r>
    </w:p>
    <w:p w14:paraId="18C1158F" w14:textId="4264DF6C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47162A6" w14:textId="41C7EB02" w:rsidR="00EE5E50" w:rsidRPr="00135E29" w:rsidRDefault="00F00AFF" w:rsidP="00A81F26">
      <w:pPr>
        <w:tabs>
          <w:tab w:val="left" w:pos="720"/>
        </w:tabs>
        <w:suppressAutoHyphens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I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323906" w:rsidRPr="00135E29">
        <w:rPr>
          <w:rFonts w:ascii="Times New Roman" w:hAnsi="Times New Roman"/>
          <w:sz w:val="24"/>
          <w:szCs w:val="24"/>
        </w:rPr>
        <w:tab/>
      </w:r>
      <w:r w:rsidR="00AA284C" w:rsidRPr="00135E29">
        <w:rPr>
          <w:rFonts w:ascii="Times New Roman" w:hAnsi="Times New Roman"/>
          <w:sz w:val="24"/>
          <w:szCs w:val="24"/>
        </w:rPr>
        <w:t>Athletics Director’s Report</w:t>
      </w:r>
      <w:r w:rsidR="0049358E">
        <w:rPr>
          <w:rFonts w:ascii="Times New Roman" w:hAnsi="Times New Roman"/>
          <w:sz w:val="24"/>
          <w:szCs w:val="24"/>
        </w:rPr>
        <w:t xml:space="preserve"> - Barta</w:t>
      </w:r>
    </w:p>
    <w:p w14:paraId="54116F27" w14:textId="77777777" w:rsidR="00AA284C" w:rsidRPr="00135E29" w:rsidRDefault="00AA284C" w:rsidP="00A81F26">
      <w:pPr>
        <w:tabs>
          <w:tab w:val="left" w:pos="492"/>
          <w:tab w:val="left" w:pos="720"/>
        </w:tabs>
        <w:suppressAutoHyphens/>
        <w:ind w:left="547" w:hanging="547"/>
        <w:rPr>
          <w:rFonts w:ascii="Times New Roman" w:hAnsi="Times New Roman"/>
          <w:sz w:val="24"/>
          <w:szCs w:val="24"/>
        </w:rPr>
      </w:pPr>
    </w:p>
    <w:p w14:paraId="057E2461" w14:textId="33ED4AEE" w:rsidR="005845CE" w:rsidRDefault="00F00AFF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II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F57629">
        <w:rPr>
          <w:rFonts w:ascii="Times New Roman" w:hAnsi="Times New Roman"/>
          <w:sz w:val="24"/>
          <w:szCs w:val="24"/>
        </w:rPr>
        <w:t>Adjourn</w:t>
      </w:r>
    </w:p>
    <w:p w14:paraId="6C109505" w14:textId="5331CD29" w:rsidR="0049358E" w:rsidRDefault="0049358E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89890E9" w14:textId="4FFC0D84" w:rsidR="0049358E" w:rsidRDefault="0049358E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139F56C0" w14:textId="62CFB666" w:rsidR="0049358E" w:rsidRDefault="0049358E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93E4DBC" w14:textId="77777777" w:rsidR="0049358E" w:rsidRPr="00135E29" w:rsidRDefault="0049358E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AE359CB" w14:textId="1DB9F4B1" w:rsidR="005125F2" w:rsidRPr="005F5DFC" w:rsidRDefault="005125F2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The Presidential Committee on Athletics meetings are open to the public.  Discussion/questions are normally limited to PCA members, Athletics Department staf</w:t>
      </w:r>
      <w:r w:rsidRPr="005F5DFC">
        <w:rPr>
          <w:rFonts w:ascii="Times New Roman" w:hAnsi="Times New Roman"/>
          <w:sz w:val="24"/>
          <w:szCs w:val="24"/>
        </w:rPr>
        <w:t xml:space="preserve">f members, and invited guests. </w:t>
      </w:r>
    </w:p>
    <w:sectPr w:rsidR="005125F2" w:rsidRPr="005F5DFC" w:rsidSect="005925B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360" w:right="1166" w:bottom="360" w:left="1267" w:header="720" w:footer="432" w:gutter="187"/>
      <w:paperSrc w:first="7" w:other="7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D99818" w14:textId="77777777" w:rsidR="00244CDF" w:rsidRDefault="00244CDF" w:rsidP="0066422F">
      <w:r>
        <w:separator/>
      </w:r>
    </w:p>
  </w:endnote>
  <w:endnote w:type="continuationSeparator" w:id="0">
    <w:p w14:paraId="220E5D1A" w14:textId="77777777" w:rsidR="00244CDF" w:rsidRDefault="00244CDF" w:rsidP="00664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2D9DA8" w14:textId="77777777" w:rsidR="00CD2899" w:rsidRDefault="00CD2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408D60" w14:textId="77777777" w:rsidR="00CD2899" w:rsidRDefault="00CD28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AA9FF5" w14:textId="77777777" w:rsidR="00CD2899" w:rsidRDefault="00CD28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55A4DF" w14:textId="77777777" w:rsidR="00244CDF" w:rsidRDefault="00244CDF" w:rsidP="0066422F">
      <w:r>
        <w:separator/>
      </w:r>
    </w:p>
  </w:footnote>
  <w:footnote w:type="continuationSeparator" w:id="0">
    <w:p w14:paraId="152F004F" w14:textId="77777777" w:rsidR="00244CDF" w:rsidRDefault="00244CDF" w:rsidP="00664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F09CB4" w14:textId="77777777" w:rsidR="00CD2899" w:rsidRDefault="00CD2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7F6EE0" w14:textId="7DFA7D71" w:rsidR="00CD2899" w:rsidRDefault="00CD28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4D523C" w14:textId="77777777" w:rsidR="00CD2899" w:rsidRDefault="00CD28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F7A2E"/>
    <w:multiLevelType w:val="hybridMultilevel"/>
    <w:tmpl w:val="017E8236"/>
    <w:lvl w:ilvl="0" w:tplc="306C0C28">
      <w:start w:val="1"/>
      <w:numFmt w:val="upperLetter"/>
      <w:lvlText w:val="%1.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075BCD15"/>
    <w:multiLevelType w:val="multilevel"/>
    <w:tmpl w:val="00000000"/>
    <w:name w:val="NBOutline"/>
    <w:lvl w:ilvl="0">
      <w:start w:val="1"/>
      <w:numFmt w:val="decimal"/>
      <w:suff w:val="nothing"/>
      <w:lvlText w:val="%1"/>
      <w:lvlJc w:val="left"/>
    </w:lvl>
    <w:lvl w:ilvl="1">
      <w:start w:val="1"/>
      <w:numFmt w:val="decimal"/>
      <w:suff w:val="nothing"/>
      <w:lvlText w:val="%2"/>
      <w:lvlJc w:val="left"/>
    </w:lvl>
    <w:lvl w:ilvl="2">
      <w:start w:val="1"/>
      <w:numFmt w:val="decimal"/>
      <w:suff w:val="nothing"/>
      <w:lvlText w:val="%3"/>
      <w:lvlJc w:val="left"/>
    </w:lvl>
    <w:lvl w:ilvl="3">
      <w:start w:val="1"/>
      <w:numFmt w:val="decimal"/>
      <w:suff w:val="nothing"/>
      <w:lvlText w:val="%4"/>
      <w:lvlJc w:val="left"/>
    </w:lvl>
    <w:lvl w:ilvl="4">
      <w:start w:val="1"/>
      <w:numFmt w:val="decimal"/>
      <w:suff w:val="nothing"/>
      <w:lvlText w:val="%5"/>
      <w:lvlJc w:val="left"/>
    </w:lvl>
    <w:lvl w:ilvl="5">
      <w:start w:val="1"/>
      <w:numFmt w:val="decimal"/>
      <w:suff w:val="nothing"/>
      <w:lvlText w:val="%6"/>
      <w:lvlJc w:val="left"/>
    </w:lvl>
    <w:lvl w:ilvl="6">
      <w:start w:val="1"/>
      <w:numFmt w:val="decimal"/>
      <w:suff w:val="nothing"/>
      <w:lvlText w:val="%7"/>
      <w:lvlJc w:val="left"/>
    </w:lvl>
    <w:lvl w:ilvl="7">
      <w:start w:val="1"/>
      <w:numFmt w:val="decimal"/>
      <w:suff w:val="nothing"/>
      <w:lvlText w:val="%8"/>
      <w:lvlJc w:val="left"/>
    </w:lvl>
    <w:lvl w:ilvl="8">
      <w:start w:val="1"/>
      <w:numFmt w:val="decimal"/>
      <w:lvlRestart w:val="0"/>
      <w:suff w:val="nothing"/>
      <w:lvlText w:val="%9"/>
      <w:lvlJc w:val="left"/>
    </w:lvl>
  </w:abstractNum>
  <w:abstractNum w:abstractNumId="2" w15:restartNumberingAfterBreak="0">
    <w:nsid w:val="0F427EF6"/>
    <w:multiLevelType w:val="hybridMultilevel"/>
    <w:tmpl w:val="BFCA5D68"/>
    <w:lvl w:ilvl="0" w:tplc="B0567F78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0EC620A"/>
    <w:multiLevelType w:val="hybridMultilevel"/>
    <w:tmpl w:val="AF584D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C92B95"/>
    <w:multiLevelType w:val="hybridMultilevel"/>
    <w:tmpl w:val="DA2207C0"/>
    <w:lvl w:ilvl="0" w:tplc="B3E280BA">
      <w:start w:val="6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B83AE2"/>
    <w:multiLevelType w:val="hybridMultilevel"/>
    <w:tmpl w:val="39A613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E7B50D3"/>
    <w:multiLevelType w:val="hybridMultilevel"/>
    <w:tmpl w:val="F4B8B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87C360C"/>
    <w:multiLevelType w:val="hybridMultilevel"/>
    <w:tmpl w:val="2B58285E"/>
    <w:lvl w:ilvl="0" w:tplc="DE50339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9B792D"/>
    <w:multiLevelType w:val="hybridMultilevel"/>
    <w:tmpl w:val="023E5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E6F7761"/>
    <w:multiLevelType w:val="hybridMultilevel"/>
    <w:tmpl w:val="7E1C8598"/>
    <w:lvl w:ilvl="0" w:tplc="0D000B28">
      <w:start w:val="1"/>
      <w:numFmt w:val="upp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4426B2B"/>
    <w:multiLevelType w:val="hybridMultilevel"/>
    <w:tmpl w:val="570CD506"/>
    <w:lvl w:ilvl="0" w:tplc="E8081554">
      <w:start w:val="1"/>
      <w:numFmt w:val="upperRoman"/>
      <w:lvlText w:val="%1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9F5DE0"/>
    <w:multiLevelType w:val="hybridMultilevel"/>
    <w:tmpl w:val="302EB97C"/>
    <w:lvl w:ilvl="0" w:tplc="4022B85E">
      <w:start w:val="1"/>
      <w:numFmt w:val="lowerLetter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2" w15:restartNumberingAfterBreak="0">
    <w:nsid w:val="586D16ED"/>
    <w:multiLevelType w:val="hybridMultilevel"/>
    <w:tmpl w:val="85487C16"/>
    <w:lvl w:ilvl="0" w:tplc="090A1DC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2AB0B1D"/>
    <w:multiLevelType w:val="hybridMultilevel"/>
    <w:tmpl w:val="1C322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005BF3"/>
    <w:multiLevelType w:val="hybridMultilevel"/>
    <w:tmpl w:val="72C2D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9D6912"/>
    <w:multiLevelType w:val="hybridMultilevel"/>
    <w:tmpl w:val="0AEC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D529EE"/>
    <w:multiLevelType w:val="hybridMultilevel"/>
    <w:tmpl w:val="8E721A9E"/>
    <w:lvl w:ilvl="0" w:tplc="969ED240">
      <w:start w:val="4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FF6B79"/>
    <w:multiLevelType w:val="hybridMultilevel"/>
    <w:tmpl w:val="B2F4EB46"/>
    <w:lvl w:ilvl="0" w:tplc="3F0E6F84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1"/>
  </w:num>
  <w:num w:numId="2">
    <w:abstractNumId w:val="11"/>
  </w:num>
  <w:num w:numId="3">
    <w:abstractNumId w:val="13"/>
  </w:num>
  <w:num w:numId="4">
    <w:abstractNumId w:val="6"/>
  </w:num>
  <w:num w:numId="5">
    <w:abstractNumId w:val="8"/>
  </w:num>
  <w:num w:numId="6">
    <w:abstractNumId w:val="5"/>
  </w:num>
  <w:num w:numId="7">
    <w:abstractNumId w:val="3"/>
  </w:num>
  <w:num w:numId="8">
    <w:abstractNumId w:val="14"/>
  </w:num>
  <w:num w:numId="9">
    <w:abstractNumId w:val="15"/>
  </w:num>
  <w:num w:numId="10">
    <w:abstractNumId w:val="17"/>
  </w:num>
  <w:num w:numId="11">
    <w:abstractNumId w:val="2"/>
  </w:num>
  <w:num w:numId="12">
    <w:abstractNumId w:val="7"/>
  </w:num>
  <w:num w:numId="13">
    <w:abstractNumId w:val="10"/>
  </w:num>
  <w:num w:numId="14">
    <w:abstractNumId w:val="0"/>
  </w:num>
  <w:num w:numId="15">
    <w:abstractNumId w:val="4"/>
  </w:num>
  <w:num w:numId="16">
    <w:abstractNumId w:val="12"/>
  </w:num>
  <w:num w:numId="17">
    <w:abstractNumId w:val="9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mirrorMargins/>
  <w:bordersDoNotSurroundHeader/>
  <w:bordersDoNotSurroundFooter/>
  <w:proofState w:spelling="clean" w:grammar="clean"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TA2NrYwMzc1sLBU0lEKTi0uzszPAymwrAUAq1779SwAAAA="/>
  </w:docVars>
  <w:rsids>
    <w:rsidRoot w:val="00071517"/>
    <w:rsid w:val="00005539"/>
    <w:rsid w:val="0005166A"/>
    <w:rsid w:val="00056AC7"/>
    <w:rsid w:val="00071517"/>
    <w:rsid w:val="00076389"/>
    <w:rsid w:val="000D2D23"/>
    <w:rsid w:val="000D7CBD"/>
    <w:rsid w:val="000F5A10"/>
    <w:rsid w:val="00115FCC"/>
    <w:rsid w:val="00130DD3"/>
    <w:rsid w:val="00135E29"/>
    <w:rsid w:val="00144455"/>
    <w:rsid w:val="0014456F"/>
    <w:rsid w:val="001556DE"/>
    <w:rsid w:val="00155960"/>
    <w:rsid w:val="00172976"/>
    <w:rsid w:val="00180293"/>
    <w:rsid w:val="0018526A"/>
    <w:rsid w:val="0019010B"/>
    <w:rsid w:val="00193B99"/>
    <w:rsid w:val="001B6B51"/>
    <w:rsid w:val="001D76B0"/>
    <w:rsid w:val="001F6972"/>
    <w:rsid w:val="00226F39"/>
    <w:rsid w:val="00232AF6"/>
    <w:rsid w:val="00244CDF"/>
    <w:rsid w:val="00244EF4"/>
    <w:rsid w:val="00273196"/>
    <w:rsid w:val="00284EDB"/>
    <w:rsid w:val="0029791B"/>
    <w:rsid w:val="002A25AB"/>
    <w:rsid w:val="002D2E82"/>
    <w:rsid w:val="002D35B3"/>
    <w:rsid w:val="003011EE"/>
    <w:rsid w:val="00306586"/>
    <w:rsid w:val="00323906"/>
    <w:rsid w:val="00332497"/>
    <w:rsid w:val="00347389"/>
    <w:rsid w:val="00351ED3"/>
    <w:rsid w:val="00353267"/>
    <w:rsid w:val="003625D7"/>
    <w:rsid w:val="0038471D"/>
    <w:rsid w:val="003A3B64"/>
    <w:rsid w:val="003B6EFF"/>
    <w:rsid w:val="003D6AAF"/>
    <w:rsid w:val="003E7554"/>
    <w:rsid w:val="003F54D5"/>
    <w:rsid w:val="00413702"/>
    <w:rsid w:val="004846C7"/>
    <w:rsid w:val="00486DF6"/>
    <w:rsid w:val="0049182C"/>
    <w:rsid w:val="0049358E"/>
    <w:rsid w:val="0050440E"/>
    <w:rsid w:val="0051090D"/>
    <w:rsid w:val="00510DD3"/>
    <w:rsid w:val="005125F2"/>
    <w:rsid w:val="005845CE"/>
    <w:rsid w:val="005876A6"/>
    <w:rsid w:val="005925B0"/>
    <w:rsid w:val="00595C57"/>
    <w:rsid w:val="005E430E"/>
    <w:rsid w:val="005E6F91"/>
    <w:rsid w:val="005F5DFC"/>
    <w:rsid w:val="00604DB0"/>
    <w:rsid w:val="006065F6"/>
    <w:rsid w:val="006214CD"/>
    <w:rsid w:val="00622F11"/>
    <w:rsid w:val="00626EA3"/>
    <w:rsid w:val="00643733"/>
    <w:rsid w:val="0066422F"/>
    <w:rsid w:val="0067104E"/>
    <w:rsid w:val="006B392C"/>
    <w:rsid w:val="006E3B2D"/>
    <w:rsid w:val="006E650C"/>
    <w:rsid w:val="0071449B"/>
    <w:rsid w:val="0074407A"/>
    <w:rsid w:val="00762655"/>
    <w:rsid w:val="0076492A"/>
    <w:rsid w:val="007720CA"/>
    <w:rsid w:val="007A56A6"/>
    <w:rsid w:val="007B56EF"/>
    <w:rsid w:val="007B7EAB"/>
    <w:rsid w:val="007F6A86"/>
    <w:rsid w:val="0080762E"/>
    <w:rsid w:val="008114DD"/>
    <w:rsid w:val="00814F55"/>
    <w:rsid w:val="00816BB6"/>
    <w:rsid w:val="00825770"/>
    <w:rsid w:val="0084285E"/>
    <w:rsid w:val="008463F2"/>
    <w:rsid w:val="008A4A4E"/>
    <w:rsid w:val="008A5931"/>
    <w:rsid w:val="008E1949"/>
    <w:rsid w:val="008F502C"/>
    <w:rsid w:val="00907CEF"/>
    <w:rsid w:val="00912CD6"/>
    <w:rsid w:val="009253D0"/>
    <w:rsid w:val="009554A5"/>
    <w:rsid w:val="0098266A"/>
    <w:rsid w:val="00993C30"/>
    <w:rsid w:val="009A2C7B"/>
    <w:rsid w:val="009A48A9"/>
    <w:rsid w:val="009A5F6E"/>
    <w:rsid w:val="009B2222"/>
    <w:rsid w:val="009E0FC5"/>
    <w:rsid w:val="00A3518C"/>
    <w:rsid w:val="00A443A2"/>
    <w:rsid w:val="00A725FA"/>
    <w:rsid w:val="00A72F5E"/>
    <w:rsid w:val="00A74E59"/>
    <w:rsid w:val="00A81F26"/>
    <w:rsid w:val="00AA284C"/>
    <w:rsid w:val="00AD01C7"/>
    <w:rsid w:val="00AF4989"/>
    <w:rsid w:val="00B11B08"/>
    <w:rsid w:val="00B20E57"/>
    <w:rsid w:val="00B44A1D"/>
    <w:rsid w:val="00B53102"/>
    <w:rsid w:val="00B8355B"/>
    <w:rsid w:val="00B93584"/>
    <w:rsid w:val="00B960F8"/>
    <w:rsid w:val="00BB1B2A"/>
    <w:rsid w:val="00BD3602"/>
    <w:rsid w:val="00BD7453"/>
    <w:rsid w:val="00C15D81"/>
    <w:rsid w:val="00C3223D"/>
    <w:rsid w:val="00C35B89"/>
    <w:rsid w:val="00C76AFB"/>
    <w:rsid w:val="00C97217"/>
    <w:rsid w:val="00CC22B6"/>
    <w:rsid w:val="00CC6339"/>
    <w:rsid w:val="00CD2899"/>
    <w:rsid w:val="00CD30F9"/>
    <w:rsid w:val="00CD36CC"/>
    <w:rsid w:val="00CE1208"/>
    <w:rsid w:val="00D2674B"/>
    <w:rsid w:val="00D37B73"/>
    <w:rsid w:val="00D46750"/>
    <w:rsid w:val="00D76C03"/>
    <w:rsid w:val="00D90638"/>
    <w:rsid w:val="00DA1F60"/>
    <w:rsid w:val="00DA5D8F"/>
    <w:rsid w:val="00DB2316"/>
    <w:rsid w:val="00DC321F"/>
    <w:rsid w:val="00DE5851"/>
    <w:rsid w:val="00DF55AC"/>
    <w:rsid w:val="00E11A22"/>
    <w:rsid w:val="00E27B3D"/>
    <w:rsid w:val="00E55CCB"/>
    <w:rsid w:val="00E6070F"/>
    <w:rsid w:val="00E757F8"/>
    <w:rsid w:val="00E83A21"/>
    <w:rsid w:val="00E95B45"/>
    <w:rsid w:val="00EA1D63"/>
    <w:rsid w:val="00EA4E00"/>
    <w:rsid w:val="00EB1B4E"/>
    <w:rsid w:val="00EB1D33"/>
    <w:rsid w:val="00EC294C"/>
    <w:rsid w:val="00EE30E5"/>
    <w:rsid w:val="00EE47F7"/>
    <w:rsid w:val="00EE5E50"/>
    <w:rsid w:val="00F00AFF"/>
    <w:rsid w:val="00F10EBD"/>
    <w:rsid w:val="00F12A19"/>
    <w:rsid w:val="00F20069"/>
    <w:rsid w:val="00F353EB"/>
    <w:rsid w:val="00F35639"/>
    <w:rsid w:val="00F41C7F"/>
    <w:rsid w:val="00F43E17"/>
    <w:rsid w:val="00F46AF3"/>
    <w:rsid w:val="00F57629"/>
    <w:rsid w:val="00FA254F"/>
    <w:rsid w:val="00FC5280"/>
    <w:rsid w:val="00FD1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6625"/>
    <o:shapelayout v:ext="edit">
      <o:idmap v:ext="edit" data="1"/>
    </o:shapelayout>
  </w:shapeDefaults>
  <w:decimalSymbol w:val="."/>
  <w:listSeparator w:val=","/>
  <w14:docId w14:val="293C2796"/>
  <w14:defaultImageDpi w14:val="0"/>
  <w15:docId w15:val="{13A8C14D-8191-4712-BA74-27745E976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6D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42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422F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A28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A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AC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055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13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C63EAB-A49A-4F9A-8EC8-AF88E04E99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6</Words>
  <Characters>62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llingworth, Liz</dc:creator>
  <cp:lastModifiedBy>Meisner, Marjorie A</cp:lastModifiedBy>
  <cp:revision>6</cp:revision>
  <cp:lastPrinted>2019-12-02T21:29:00Z</cp:lastPrinted>
  <dcterms:created xsi:type="dcterms:W3CDTF">2020-01-31T14:26:00Z</dcterms:created>
  <dcterms:modified xsi:type="dcterms:W3CDTF">2020-01-31T14:35:00Z</dcterms:modified>
</cp:coreProperties>
</file>